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.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0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one hundred (10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s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b9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39:23Z</dcterms:created>
  <dcterms:modified xsi:type="dcterms:W3CDTF">2026-01-06T12:39:23Z</dcterms:modified>
</cp:coreProperties>
</file>